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608C5F89"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1</w:t>
        </w:r>
      </w:ins>
    </w:p>
    <w:p w14:paraId="3A7BAEE1" w14:textId="05136E07"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 w:name="OLE_LINK42"/>
      <w:bookmarkStart w:id="2" w:name="OLE_LINK43"/>
      <w:bookmarkStart w:id="3"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1"/>
      <w:bookmarkEnd w:id="2"/>
      <w:bookmarkEnd w:id="3"/>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4" w:name="OLE_LINK45"/>
      <w:bookmarkStart w:id="5" w:name="OLE_LINK46"/>
      <w:r w:rsidRPr="004E3939">
        <w:rPr>
          <w:rFonts w:ascii="Arial" w:hAnsi="Arial" w:cs="Arial"/>
          <w:b/>
          <w:sz w:val="22"/>
          <w:szCs w:val="22"/>
        </w:rPr>
        <w:t>Cc:</w:t>
      </w:r>
      <w:r w:rsidRPr="004E3939">
        <w:rPr>
          <w:rFonts w:ascii="Arial" w:hAnsi="Arial" w:cs="Arial"/>
          <w:b/>
          <w:bCs/>
          <w:sz w:val="22"/>
          <w:szCs w:val="22"/>
        </w:rPr>
        <w:tab/>
      </w:r>
    </w:p>
    <w:bookmarkEnd w:id="4"/>
    <w:bookmarkEnd w:id="5"/>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Abhijeet Kolekar</w:t>
      </w:r>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2EA92005" w:rsidR="008E1BC3" w:rsidDel="00CA544A" w:rsidRDefault="00F11C07" w:rsidP="00CA544A">
      <w:pPr>
        <w:rPr>
          <w:del w:id="6" w:author="akolekar-1" w:date="2024-05-21T06:58:00Z"/>
        </w:rPr>
      </w:pPr>
      <w:r w:rsidRPr="00F11C07">
        <w:t xml:space="preserve">SA3 thanks SA2 for the LS (S2-2405459) regarding the Editor’s note on </w:t>
      </w:r>
      <w:del w:id="7" w:author="akolekar-1" w:date="2024-05-21T07:02:00Z">
        <w:r w:rsidRPr="00F11C07" w:rsidDel="00A308FC">
          <w:delText>the use of</w:delText>
        </w:r>
      </w:del>
      <w:ins w:id="8" w:author="akolekar-1" w:date="2024-05-21T07:02:00Z">
        <w:r w:rsidR="00A308FC">
          <w:t>using</w:t>
        </w:r>
      </w:ins>
      <w:r w:rsidRPr="00F11C07">
        <w:t xml:space="preserve"> TLS with QUIC in clause 5.32.6.2.2 of TS 23.501. </w:t>
      </w:r>
      <w:ins w:id="9" w:author="akolekar-1" w:date="2024-05-21T06:55:00Z">
        <w:r w:rsidR="005D0B8D">
          <w:t xml:space="preserve">SA3 </w:t>
        </w:r>
      </w:ins>
      <w:r w:rsidR="00387614">
        <w:t>proposes</w:t>
      </w:r>
      <w:r>
        <w:t xml:space="preserve"> t</w:t>
      </w:r>
      <w:ins w:id="10" w:author="akolekar-1" w:date="2024-05-21T06:55:00Z">
        <w:r w:rsidR="005D0B8D">
          <w:t xml:space="preserve">o delete </w:t>
        </w:r>
      </w:ins>
      <w:ins w:id="11" w:author="akolekar-1" w:date="2024-05-21T07:02:00Z">
        <w:r w:rsidR="00A308FC">
          <w:t xml:space="preserve">the </w:t>
        </w:r>
      </w:ins>
      <w:ins w:id="12" w:author="akolekar-1" w:date="2024-05-21T06:55:00Z">
        <w:r w:rsidR="005D0B8D">
          <w:t>Editor’s Note r</w:t>
        </w:r>
        <w:r w:rsidR="009B34D9">
          <w:t xml:space="preserve">elated to </w:t>
        </w:r>
      </w:ins>
      <w:ins w:id="13" w:author="akolekar-1" w:date="2024-05-21T06:57:00Z">
        <w:r w:rsidR="00E61458">
          <w:t>MPQUIC</w:t>
        </w:r>
        <w:r w:rsidR="00CA544A">
          <w:t>. A</w:t>
        </w:r>
      </w:ins>
      <w:ins w:id="14" w:author="akolekar-1" w:date="2024-05-21T06:58:00Z">
        <w:r w:rsidR="00CA544A">
          <w:t xml:space="preserve">lso, SA3 would like to notify that </w:t>
        </w:r>
      </w:ins>
      <w:del w:id="15" w:author="akolekar-1" w:date="2024-05-21T06:55:00Z">
        <w:r w:rsidDel="005D0B8D">
          <w:delText>wo</w:delText>
        </w:r>
      </w:del>
      <w:del w:id="16" w:author="akolekar-1" w:date="2024-05-21T06:58:00Z">
        <w:r w:rsidDel="00CA544A">
          <w:delText xml:space="preserve"> alternatives</w:delText>
        </w:r>
        <w:r w:rsidR="008E1BC3" w:rsidDel="00CA544A">
          <w:delText>:</w:delText>
        </w:r>
      </w:del>
    </w:p>
    <w:p w14:paraId="7740A4E3" w14:textId="7387BBFB" w:rsidR="00D0327B" w:rsidRDefault="00D0327B" w:rsidP="00CA544A">
      <w:del w:id="17" w:author="akolekar-1" w:date="2024-05-21T06:58:00Z">
        <w:r w:rsidDel="00CA544A">
          <w:delText>Alternative 1:</w:delText>
        </w:r>
      </w:del>
    </w:p>
    <w:p w14:paraId="06029514" w14:textId="61B80DAA" w:rsidR="00D0327B" w:rsidRDefault="00D0327B" w:rsidP="00EF4AA3">
      <w:pPr>
        <w:rPr>
          <w:ins w:id="18" w:author="akolekar-1" w:date="2024-05-21T07:01:00Z"/>
        </w:rPr>
      </w:pPr>
      <w:del w:id="19" w:author="akolekar-1" w:date="2024-05-21T06:58:00Z">
        <w:r w:rsidDel="00CA544A">
          <w:delText>1)</w:delText>
        </w:r>
      </w:del>
      <w:del w:id="20" w:author="akolekar-1" w:date="2024-05-21T07:02:00Z">
        <w:r w:rsidDel="00A308FC">
          <w:delText xml:space="preserve"> </w:delText>
        </w:r>
      </w:del>
      <w:r>
        <w:t xml:space="preserve">For Rel-18, </w:t>
      </w:r>
      <w:del w:id="21" w:author="akolekar-1" w:date="2024-05-21T06:58:00Z">
        <w:r w:rsidDel="00CA544A">
          <w:delText xml:space="preserve">it is proposed that </w:delText>
        </w:r>
      </w:del>
      <w:r>
        <w:t>SA3 endorse</w:t>
      </w:r>
      <w:ins w:id="22" w:author="akolekar-1" w:date="2024-05-21T06:58:00Z">
        <w:r w:rsidR="00CA544A">
          <w:t>s</w:t>
        </w:r>
      </w:ins>
      <w:r>
        <w:t xml:space="preserve"> </w:t>
      </w:r>
      <w:del w:id="23" w:author="akolekar-1" w:date="2024-05-21T09:03:00Z">
        <w:r w:rsidDel="00033C02">
          <w:delText>the use of</w:delText>
        </w:r>
      </w:del>
      <w:ins w:id="24" w:author="akolekar-1" w:date="2024-05-21T09:03:00Z">
        <w:r w:rsidR="00033C02">
          <w:t>using</w:t>
        </w:r>
      </w:ins>
      <w:r>
        <w:t xml:space="preserve"> digital certificates provisioned in the UPF to facilitate server authentication by the UE.</w:t>
      </w:r>
      <w:ins w:id="25" w:author="akolekar-1" w:date="2024-05-21T09:00:00Z">
        <w:r w:rsidR="00EF4AA3">
          <w:t xml:space="preserve"> In this case, </w:t>
        </w:r>
      </w:ins>
      <w:r>
        <w:t xml:space="preserve"> </w:t>
      </w:r>
      <w:ins w:id="26" w:author="akolekar-1" w:date="2024-05-21T09:00:00Z">
        <w:r w:rsidR="00EF4AA3">
          <w:t>when using TLS as part of QUIC, at least one-way authentication (i.e., UE authenticating the</w:t>
        </w:r>
        <w:r w:rsidR="00EF4AA3">
          <w:t xml:space="preserve"> </w:t>
        </w:r>
        <w:r w:rsidR="00EF4AA3">
          <w:t>UPF) needs to be performed. This implies provisioning a digital certificate in the UPF</w:t>
        </w:r>
      </w:ins>
      <w:ins w:id="27" w:author="akolekar-1" w:date="2024-05-21T09:03:00Z">
        <w:r w:rsidR="00754AA4">
          <w:t xml:space="preserve"> and root of trust in the UE.</w:t>
        </w:r>
      </w:ins>
      <w:ins w:id="28" w:author="akolekar-1" w:date="2024-05-21T06:59:00Z">
        <w:r w:rsidR="003F321C">
          <w:t xml:space="preserve">SA3 </w:t>
        </w:r>
        <w:r w:rsidR="000D5083">
          <w:t xml:space="preserve">asks SA2 to propose </w:t>
        </w:r>
      </w:ins>
      <w:ins w:id="29" w:author="akolekar-1" w:date="2024-05-21T07:02:00Z">
        <w:r w:rsidR="00A308FC">
          <w:t xml:space="preserve">the </w:t>
        </w:r>
      </w:ins>
      <w:ins w:id="30" w:author="akolekar-1" w:date="2024-05-21T07:00:00Z">
        <w:r w:rsidR="00653E9B">
          <w:t xml:space="preserve">following </w:t>
        </w:r>
      </w:ins>
      <w:ins w:id="31" w:author="akolekar-1" w:date="2024-05-21T06:59:00Z">
        <w:r w:rsidR="000D5083">
          <w:t xml:space="preserve">note by deleting </w:t>
        </w:r>
      </w:ins>
      <w:ins w:id="32" w:author="akolekar-1" w:date="2024-05-21T07:02:00Z">
        <w:r w:rsidR="00A308FC">
          <w:t xml:space="preserve">the </w:t>
        </w:r>
      </w:ins>
      <w:ins w:id="33" w:author="akolekar-1" w:date="2024-05-21T06:59:00Z">
        <w:r w:rsidR="000D5083">
          <w:t>Editor’s Note</w:t>
        </w:r>
      </w:ins>
      <w:ins w:id="34" w:author="akolekar-1" w:date="2024-05-21T07:00:00Z">
        <w:r w:rsidR="00653E9B">
          <w:t xml:space="preserve"> related to MPQUIC</w:t>
        </w:r>
      </w:ins>
      <w:del w:id="35" w:author="akolekar-1" w:date="2024-05-21T06:59:00Z">
        <w:r w:rsidDel="003F321C">
          <w:delText xml:space="preserve">This approach would satisfy basic security requirements and allow SA2 to finalize the specifications without any impact on Rel-18 protocols (notably on N1 and N4).. </w:delText>
        </w:r>
      </w:del>
    </w:p>
    <w:p w14:paraId="506FCB02" w14:textId="3293A401" w:rsidR="00A308FC" w:rsidRDefault="00A308FC" w:rsidP="00D0327B">
      <w:ins w:id="36" w:author="akolekar-1" w:date="2024-05-21T07:01:00Z">
        <w:r>
          <w:t xml:space="preserve">“NOTE: </w:t>
        </w:r>
      </w:ins>
      <w:ins w:id="37" w:author="akolekar-1" w:date="2024-05-21T07:02:00Z">
        <w:r>
          <w:t>Regarding the provisioning</w:t>
        </w:r>
      </w:ins>
      <w:ins w:id="38" w:author="akolekar-1" w:date="2024-05-21T07:01:00Z">
        <w:r>
          <w:t xml:space="preserve"> of certificates, </w:t>
        </w:r>
      </w:ins>
      <w:ins w:id="39" w:author="akolekar-1" w:date="2024-05-21T07:02:00Z">
        <w:r>
          <w:t>the root of trust</w:t>
        </w:r>
      </w:ins>
      <w:ins w:id="40" w:author="akolekar-1" w:date="2024-05-21T09:02:00Z">
        <w:r w:rsidR="00B65A39">
          <w:t xml:space="preserve"> in the UE</w:t>
        </w:r>
      </w:ins>
      <w:ins w:id="41" w:author="akolekar-1" w:date="2024-05-21T07:02:00Z">
        <w:r>
          <w:t xml:space="preserve"> related to UPF server authentication is left to the </w:t>
        </w:r>
      </w:ins>
      <w:ins w:id="42" w:author="akolekar-1" w:date="2024-05-21T07:01:00Z">
        <w:r>
          <w:t xml:space="preserve">implementation. </w:t>
        </w:r>
      </w:ins>
      <w:ins w:id="43" w:author="akolekar-1" w:date="2024-05-21T07:02:00Z">
        <w:r>
          <w:t>“</w:t>
        </w:r>
      </w:ins>
    </w:p>
    <w:p w14:paraId="2C1DC701" w14:textId="2C1B2F22" w:rsidR="00D0327B" w:rsidDel="006B1F64" w:rsidRDefault="00D0327B" w:rsidP="00D0327B">
      <w:pPr>
        <w:rPr>
          <w:del w:id="44" w:author="akolekar-1" w:date="2024-05-21T06:58:00Z"/>
        </w:rPr>
      </w:pPr>
      <w:del w:id="45"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46" w:author="akolekar-1" w:date="2024-05-21T06:58:00Z"/>
        </w:rPr>
      </w:pPr>
      <w:del w:id="47" w:author="akolekar-1" w:date="2024-05-21T06:58:00Z">
        <w:r w:rsidDel="006B1F64">
          <w:delText>Alternative 2:</w:delText>
        </w:r>
      </w:del>
    </w:p>
    <w:p w14:paraId="7492C1A3" w14:textId="3C9FA8CD" w:rsidR="00D0327B" w:rsidDel="006B1F64" w:rsidRDefault="00D0327B" w:rsidP="00D0327B">
      <w:pPr>
        <w:rPr>
          <w:del w:id="48" w:author="akolekar-1" w:date="2024-05-21T06:58:00Z"/>
        </w:rPr>
      </w:pPr>
      <w:del w:id="49"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50" w:author="akolekar-1" w:date="2024-05-21T06:58:00Z"/>
        </w:rPr>
      </w:pPr>
      <w:del w:id="51"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52" w:author="akolekar-1" w:date="2024-05-21T07:02:00Z">
        <w:r w:rsidR="00C91EF3" w:rsidDel="00DB4C1D">
          <w:delText xml:space="preserve">TBD </w:delText>
        </w:r>
      </w:del>
      <w:ins w:id="53"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E3F9B" w14:textId="77777777" w:rsidR="00AE21A8" w:rsidRDefault="00AE21A8">
      <w:pPr>
        <w:spacing w:after="0"/>
      </w:pPr>
      <w:r>
        <w:separator/>
      </w:r>
    </w:p>
  </w:endnote>
  <w:endnote w:type="continuationSeparator" w:id="0">
    <w:p w14:paraId="1F488F59" w14:textId="77777777" w:rsidR="00AE21A8" w:rsidRDefault="00AE2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1794B" w14:textId="77777777" w:rsidR="00AE21A8" w:rsidRDefault="00AE21A8">
      <w:pPr>
        <w:spacing w:after="0"/>
      </w:pPr>
      <w:r>
        <w:separator/>
      </w:r>
    </w:p>
  </w:footnote>
  <w:footnote w:type="continuationSeparator" w:id="0">
    <w:p w14:paraId="04EE2C04" w14:textId="77777777" w:rsidR="00AE21A8" w:rsidRDefault="00AE2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1">
    <w15:presenceInfo w15:providerId="None" w15:userId="akoleka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4D3C"/>
    <w:rsid w:val="00084D35"/>
    <w:rsid w:val="000B21DF"/>
    <w:rsid w:val="000D5083"/>
    <w:rsid w:val="000D6508"/>
    <w:rsid w:val="000D7592"/>
    <w:rsid w:val="000E6116"/>
    <w:rsid w:val="000F6242"/>
    <w:rsid w:val="00103FF1"/>
    <w:rsid w:val="00161346"/>
    <w:rsid w:val="001634AB"/>
    <w:rsid w:val="00196B59"/>
    <w:rsid w:val="001A14F2"/>
    <w:rsid w:val="001B3A86"/>
    <w:rsid w:val="001B763F"/>
    <w:rsid w:val="00215C2C"/>
    <w:rsid w:val="00220060"/>
    <w:rsid w:val="00226381"/>
    <w:rsid w:val="002473B2"/>
    <w:rsid w:val="002869FE"/>
    <w:rsid w:val="002D053F"/>
    <w:rsid w:val="002E01C1"/>
    <w:rsid w:val="002F1940"/>
    <w:rsid w:val="00322204"/>
    <w:rsid w:val="003476E1"/>
    <w:rsid w:val="00366504"/>
    <w:rsid w:val="003834A1"/>
    <w:rsid w:val="00383545"/>
    <w:rsid w:val="00387614"/>
    <w:rsid w:val="003C06D2"/>
    <w:rsid w:val="003F321C"/>
    <w:rsid w:val="003F5E20"/>
    <w:rsid w:val="00433500"/>
    <w:rsid w:val="00433F71"/>
    <w:rsid w:val="0043559E"/>
    <w:rsid w:val="00440D43"/>
    <w:rsid w:val="00441B3A"/>
    <w:rsid w:val="00470DF6"/>
    <w:rsid w:val="004737E0"/>
    <w:rsid w:val="00490D22"/>
    <w:rsid w:val="004E3939"/>
    <w:rsid w:val="004F32F4"/>
    <w:rsid w:val="00526DDD"/>
    <w:rsid w:val="005B6433"/>
    <w:rsid w:val="005D0B8D"/>
    <w:rsid w:val="006052AD"/>
    <w:rsid w:val="00613D52"/>
    <w:rsid w:val="00653E9B"/>
    <w:rsid w:val="00666C74"/>
    <w:rsid w:val="00697EAC"/>
    <w:rsid w:val="006B1F64"/>
    <w:rsid w:val="0073766B"/>
    <w:rsid w:val="00754AA4"/>
    <w:rsid w:val="007B43D4"/>
    <w:rsid w:val="007F4F92"/>
    <w:rsid w:val="008500E6"/>
    <w:rsid w:val="008758B0"/>
    <w:rsid w:val="008D3E9C"/>
    <w:rsid w:val="008D772F"/>
    <w:rsid w:val="008E1BC3"/>
    <w:rsid w:val="008F50F3"/>
    <w:rsid w:val="00914CD1"/>
    <w:rsid w:val="009528CF"/>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35644"/>
    <w:rsid w:val="00B65A39"/>
    <w:rsid w:val="00B724D3"/>
    <w:rsid w:val="00B97703"/>
    <w:rsid w:val="00BA3D66"/>
    <w:rsid w:val="00C04BFC"/>
    <w:rsid w:val="00C17229"/>
    <w:rsid w:val="00C872F2"/>
    <w:rsid w:val="00C91EF3"/>
    <w:rsid w:val="00CA544A"/>
    <w:rsid w:val="00CB2B16"/>
    <w:rsid w:val="00CD64A7"/>
    <w:rsid w:val="00CE3593"/>
    <w:rsid w:val="00CF6087"/>
    <w:rsid w:val="00D0327B"/>
    <w:rsid w:val="00D14BB6"/>
    <w:rsid w:val="00D33624"/>
    <w:rsid w:val="00D37508"/>
    <w:rsid w:val="00D71D04"/>
    <w:rsid w:val="00D7484B"/>
    <w:rsid w:val="00DB4C1D"/>
    <w:rsid w:val="00DC47B4"/>
    <w:rsid w:val="00E003DF"/>
    <w:rsid w:val="00E075EA"/>
    <w:rsid w:val="00E2241D"/>
    <w:rsid w:val="00E61458"/>
    <w:rsid w:val="00E665BE"/>
    <w:rsid w:val="00E97EC1"/>
    <w:rsid w:val="00EB0BC7"/>
    <w:rsid w:val="00ED0B69"/>
    <w:rsid w:val="00EE31A4"/>
    <w:rsid w:val="00EF4AA3"/>
    <w:rsid w:val="00F11C07"/>
    <w:rsid w:val="00F25496"/>
    <w:rsid w:val="00F667CF"/>
    <w:rsid w:val="00F803BE"/>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1</Pages>
  <Words>252</Words>
  <Characters>1272</Characters>
  <Application>Microsoft Office Word</Application>
  <DocSecurity>0</DocSecurity>
  <Lines>34</Lines>
  <Paragraphs>2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51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kolekar-1</cp:lastModifiedBy>
  <cp:revision>7</cp:revision>
  <cp:lastPrinted>2002-04-23T07:10:00Z</cp:lastPrinted>
  <dcterms:created xsi:type="dcterms:W3CDTF">2024-05-20T22:03:00Z</dcterms:created>
  <dcterms:modified xsi:type="dcterms:W3CDTF">2024-05-2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